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A2D09" w14:textId="51A51971" w:rsidR="00820FC3" w:rsidRPr="008623E2" w:rsidRDefault="00F15F13" w:rsidP="00F15F13">
      <w:pPr>
        <w:pStyle w:val="Geenafstand"/>
        <w:jc w:val="both"/>
      </w:pPr>
      <w:r w:rsidRPr="008623E2">
        <w:t xml:space="preserve"># BC-3.1.7 </w:t>
      </w:r>
      <w:r w:rsidR="00820FC3" w:rsidRPr="008623E2">
        <w:t>Forkology</w:t>
      </w:r>
    </w:p>
    <w:p w14:paraId="45CDF7F7" w14:textId="09AE9880" w:rsidR="00F15F13" w:rsidRPr="008623E2" w:rsidRDefault="00F15F13" w:rsidP="00F15F13">
      <w:pPr>
        <w:pStyle w:val="Geenafstand"/>
        <w:jc w:val="both"/>
      </w:pPr>
    </w:p>
    <w:p w14:paraId="3038A2BF" w14:textId="385A6E5D" w:rsidR="00820FC3" w:rsidRPr="008623E2" w:rsidRDefault="00F15F13" w:rsidP="00F15F13">
      <w:pPr>
        <w:pStyle w:val="Geenafstand"/>
        <w:jc w:val="both"/>
        <w:rPr>
          <w:rFonts w:eastAsia="Courier New" w:cs="Courier New"/>
        </w:rPr>
      </w:pPr>
      <w:r w:rsidRPr="008623E2">
        <w:t>## About this chapter?</w:t>
      </w:r>
    </w:p>
    <w:p w14:paraId="1A50503C" w14:textId="77777777" w:rsidR="008623E2" w:rsidRDefault="008623E2" w:rsidP="00F15F13">
      <w:pPr>
        <w:pStyle w:val="Geenafstand"/>
        <w:jc w:val="both"/>
        <w:rPr>
          <w:rFonts w:eastAsia="Courier New" w:cs="Courier New"/>
        </w:rPr>
      </w:pPr>
    </w:p>
    <w:p w14:paraId="07C84C43" w14:textId="19ADC3C7" w:rsidR="00820FC3" w:rsidRPr="008623E2" w:rsidRDefault="00820FC3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>In this session</w:t>
      </w:r>
      <w:r w:rsidR="008623E2">
        <w:rPr>
          <w:rFonts w:eastAsia="Courier New" w:cs="Courier New"/>
        </w:rPr>
        <w:t>,</w:t>
      </w:r>
      <w:r w:rsidRPr="008623E2">
        <w:rPr>
          <w:rFonts w:eastAsia="Courier New" w:cs="Courier New"/>
        </w:rPr>
        <w:t xml:space="preserve"> we cover forking, a</w:t>
      </w:r>
      <w:r w:rsidR="008623E2">
        <w:rPr>
          <w:rFonts w:eastAsia="Courier New" w:cs="Courier New"/>
        </w:rPr>
        <w:t>n</w:t>
      </w:r>
      <w:r w:rsidRPr="008623E2">
        <w:rPr>
          <w:rFonts w:eastAsia="Courier New" w:cs="Courier New"/>
        </w:rPr>
        <w:t xml:space="preserve"> “on</w:t>
      </w:r>
      <w:r w:rsidR="008623E2">
        <w:rPr>
          <w:rFonts w:eastAsia="Courier New" w:cs="Courier New"/>
        </w:rPr>
        <w:t>-</w:t>
      </w:r>
      <w:r w:rsidRPr="008623E2">
        <w:rPr>
          <w:rFonts w:eastAsia="Courier New" w:cs="Courier New"/>
        </w:rPr>
        <w:t xml:space="preserve">chain” method to upgrade the software. </w:t>
      </w:r>
    </w:p>
    <w:p w14:paraId="2A2255C5" w14:textId="77777777" w:rsidR="00820FC3" w:rsidRPr="008623E2" w:rsidRDefault="00820FC3" w:rsidP="00F15F13">
      <w:pPr>
        <w:pStyle w:val="Geenafstand"/>
        <w:jc w:val="both"/>
        <w:rPr>
          <w:rFonts w:eastAsia="Courier New" w:cs="Courier New"/>
        </w:rPr>
      </w:pPr>
    </w:p>
    <w:p w14:paraId="02413F96" w14:textId="2BBFAAA8" w:rsidR="00820FC3" w:rsidRPr="008623E2" w:rsidRDefault="00324F05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## </w:t>
      </w:r>
      <w:r w:rsidR="00820FC3" w:rsidRPr="008623E2">
        <w:rPr>
          <w:rFonts w:eastAsia="Courier New" w:cs="Courier New"/>
        </w:rPr>
        <w:t xml:space="preserve">What will we discuss? </w:t>
      </w:r>
    </w:p>
    <w:p w14:paraId="36ABA7C5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1C3108E1" w14:textId="15CEB969" w:rsidR="00820FC3" w:rsidRPr="008623E2" w:rsidRDefault="00820FC3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>BC-3.1.7.1 All about forks!</w:t>
      </w:r>
    </w:p>
    <w:p w14:paraId="00509020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202E59BD" w14:textId="724FF400" w:rsidR="00820FC3" w:rsidRPr="008623E2" w:rsidRDefault="00820FC3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BC-3.1.7.2 Is forking new to blockchain technology? </w:t>
      </w:r>
    </w:p>
    <w:p w14:paraId="3377E2E1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2D356268" w14:textId="2DB5D34C" w:rsidR="00820FC3" w:rsidRPr="008623E2" w:rsidRDefault="00820FC3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BC-3.1.7.3 The benefits and downsides of blockchain forking </w:t>
      </w:r>
    </w:p>
    <w:p w14:paraId="69CE09A1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740CF2D7" w14:textId="1947928E" w:rsidR="00820FC3" w:rsidRPr="008623E2" w:rsidRDefault="00820FC3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>BC-3.1.7.4 Two exemplary reasons to fork: Segwit &amp; Bitcoin Cash</w:t>
      </w:r>
    </w:p>
    <w:p w14:paraId="2FCD11C0" w14:textId="77777777" w:rsidR="00820FC3" w:rsidRPr="008623E2" w:rsidRDefault="00820FC3" w:rsidP="00F15F13">
      <w:pPr>
        <w:pStyle w:val="Geenafstand"/>
        <w:jc w:val="both"/>
        <w:rPr>
          <w:rFonts w:eastAsia="Courier New" w:cs="Courier New"/>
        </w:rPr>
      </w:pPr>
    </w:p>
    <w:p w14:paraId="692EBF1A" w14:textId="64C8E5CA" w:rsidR="00820FC3" w:rsidRPr="008623E2" w:rsidRDefault="00324F05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## </w:t>
      </w:r>
      <w:r w:rsidR="00820FC3" w:rsidRPr="008623E2">
        <w:rPr>
          <w:rFonts w:eastAsia="Courier New" w:cs="Courier New"/>
        </w:rPr>
        <w:t>After the end of this lesson</w:t>
      </w:r>
      <w:r w:rsidRPr="008623E2">
        <w:rPr>
          <w:rFonts w:eastAsia="Courier New" w:cs="Courier New"/>
        </w:rPr>
        <w:t xml:space="preserve">, </w:t>
      </w:r>
      <w:r w:rsidR="00820FC3" w:rsidRPr="008623E2">
        <w:rPr>
          <w:rFonts w:eastAsia="Courier New" w:cs="Courier New"/>
        </w:rPr>
        <w:t xml:space="preserve">I can: </w:t>
      </w:r>
    </w:p>
    <w:p w14:paraId="201BA109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416625CE" w14:textId="4A2FA00B" w:rsidR="00820FC3" w:rsidRPr="008623E2" w:rsidRDefault="00A42BA2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* </w:t>
      </w:r>
      <w:r w:rsidR="00820FC3" w:rsidRPr="008623E2">
        <w:rPr>
          <w:rFonts w:eastAsia="Courier New" w:cs="Courier New"/>
        </w:rPr>
        <w:t>Explain why forking is important (understand)</w:t>
      </w:r>
    </w:p>
    <w:p w14:paraId="5993C6CC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06C5361E" w14:textId="01209228" w:rsidR="00820FC3" w:rsidRPr="008623E2" w:rsidRDefault="00A42BA2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* </w:t>
      </w:r>
      <w:r w:rsidR="00820FC3" w:rsidRPr="008623E2">
        <w:rPr>
          <w:rFonts w:eastAsia="Courier New" w:cs="Courier New"/>
        </w:rPr>
        <w:t>Explain the concepts of different blockchain forks and name examples (understand)</w:t>
      </w:r>
    </w:p>
    <w:p w14:paraId="13BA402B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56B9CE0D" w14:textId="153E57C8" w:rsidR="00820FC3" w:rsidRPr="008623E2" w:rsidRDefault="00A42BA2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* </w:t>
      </w:r>
      <w:r w:rsidR="00820FC3" w:rsidRPr="008623E2">
        <w:rPr>
          <w:rFonts w:eastAsia="Courier New" w:cs="Courier New"/>
        </w:rPr>
        <w:t>Explain the benefits and downsides of blockchain forking (understand)</w:t>
      </w:r>
    </w:p>
    <w:p w14:paraId="066408BE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3122A88F" w14:textId="3915FF5C" w:rsidR="00820FC3" w:rsidRPr="008623E2" w:rsidRDefault="00A42BA2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* </w:t>
      </w:r>
      <w:r w:rsidR="00820FC3" w:rsidRPr="008623E2">
        <w:rPr>
          <w:rFonts w:eastAsia="Courier New" w:cs="Courier New"/>
        </w:rPr>
        <w:t>Break down the differences of Bitcoin before and after SegWit (analy</w:t>
      </w:r>
      <w:r w:rsidR="008623E2">
        <w:rPr>
          <w:rFonts w:eastAsia="Courier New" w:cs="Courier New"/>
        </w:rPr>
        <w:t>z</w:t>
      </w:r>
      <w:r w:rsidR="00820FC3" w:rsidRPr="008623E2">
        <w:rPr>
          <w:rFonts w:eastAsia="Courier New" w:cs="Courier New"/>
        </w:rPr>
        <w:t xml:space="preserve">e) </w:t>
      </w:r>
    </w:p>
    <w:p w14:paraId="6AD8D223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48EFCC47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* </w:t>
      </w:r>
      <w:r w:rsidR="00820FC3" w:rsidRPr="008623E2">
        <w:rPr>
          <w:rFonts w:eastAsia="Courier New" w:cs="Courier New"/>
        </w:rPr>
        <w:t xml:space="preserve">Break down the difference in philosophy and needed changes in protocol between Bitcoin (Core) and </w:t>
      </w:r>
    </w:p>
    <w:p w14:paraId="6F8F1F7F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19A935A4" w14:textId="37255988" w:rsidR="00820FC3" w:rsidRPr="008623E2" w:rsidRDefault="00A42BA2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* </w:t>
      </w:r>
      <w:r w:rsidR="00820FC3" w:rsidRPr="008623E2">
        <w:rPr>
          <w:rFonts w:eastAsia="Courier New" w:cs="Courier New"/>
        </w:rPr>
        <w:t>Bitcoin Cash (analy</w:t>
      </w:r>
      <w:r w:rsidR="008623E2">
        <w:rPr>
          <w:rFonts w:eastAsia="Courier New" w:cs="Courier New"/>
        </w:rPr>
        <w:t>z</w:t>
      </w:r>
      <w:r w:rsidR="00820FC3" w:rsidRPr="008623E2">
        <w:rPr>
          <w:rFonts w:eastAsia="Courier New" w:cs="Courier New"/>
        </w:rPr>
        <w:t>e)</w:t>
      </w:r>
    </w:p>
    <w:p w14:paraId="18B93FBB" w14:textId="77777777" w:rsidR="00A42BA2" w:rsidRPr="008623E2" w:rsidRDefault="00A42BA2" w:rsidP="00F15F13">
      <w:pPr>
        <w:pStyle w:val="Geenafstand"/>
        <w:jc w:val="both"/>
        <w:rPr>
          <w:rFonts w:eastAsia="Courier New" w:cs="Courier New"/>
        </w:rPr>
      </w:pPr>
    </w:p>
    <w:p w14:paraId="0B7B9731" w14:textId="60B84844" w:rsidR="00820FC3" w:rsidRPr="008623E2" w:rsidRDefault="00A42BA2" w:rsidP="00F15F13">
      <w:pPr>
        <w:pStyle w:val="Geenafstand"/>
        <w:jc w:val="both"/>
        <w:rPr>
          <w:rFonts w:eastAsia="Courier New" w:cs="Courier New"/>
        </w:rPr>
      </w:pPr>
      <w:r w:rsidRPr="008623E2">
        <w:rPr>
          <w:rFonts w:eastAsia="Courier New" w:cs="Courier New"/>
        </w:rPr>
        <w:t xml:space="preserve">* </w:t>
      </w:r>
      <w:r w:rsidRPr="008623E2">
        <w:rPr>
          <w:rFonts w:eastAsia="Courier New" w:cs="Courier New"/>
        </w:rPr>
        <w:t xml:space="preserve">Optional: </w:t>
      </w:r>
      <w:r w:rsidR="00820FC3" w:rsidRPr="008623E2">
        <w:rPr>
          <w:rFonts w:eastAsia="Courier New" w:cs="Courier New"/>
        </w:rPr>
        <w:t>Bore everybody with explaining what blockchain forks are when asked for fork during parties (entire category on its own)</w:t>
      </w:r>
    </w:p>
    <w:p w14:paraId="54C0516C" w14:textId="77777777" w:rsidR="006164CC" w:rsidRPr="008623E2" w:rsidRDefault="006164CC" w:rsidP="00F15F13">
      <w:pPr>
        <w:pStyle w:val="Geenafstand"/>
        <w:jc w:val="both"/>
      </w:pPr>
    </w:p>
    <w:sectPr w:rsidR="006164CC" w:rsidRPr="008623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2B0D1A"/>
    <w:multiLevelType w:val="multilevel"/>
    <w:tmpl w:val="AD589E46"/>
    <w:lvl w:ilvl="0">
      <w:start w:val="3"/>
      <w:numFmt w:val="decimal"/>
      <w:lvlText w:val="BC-%1"/>
      <w:lvlJc w:val="left"/>
      <w:pPr>
        <w:ind w:left="360" w:hanging="360"/>
      </w:pPr>
    </w:lvl>
    <w:lvl w:ilvl="1">
      <w:start w:val="1"/>
      <w:numFmt w:val="decimal"/>
      <w:lvlText w:val="BC-%1.%2"/>
      <w:lvlJc w:val="left"/>
      <w:pPr>
        <w:ind w:left="720" w:hanging="360"/>
      </w:pPr>
    </w:lvl>
    <w:lvl w:ilvl="2">
      <w:start w:val="1"/>
      <w:numFmt w:val="decimal"/>
      <w:lvlText w:val="BC-%1.%2.%3"/>
      <w:lvlJc w:val="left"/>
      <w:pPr>
        <w:ind w:left="1080" w:hanging="360"/>
      </w:pPr>
    </w:lvl>
    <w:lvl w:ilvl="3">
      <w:start w:val="1"/>
      <w:numFmt w:val="decimal"/>
      <w:lvlText w:val="BC-%1.%2.%3.%4"/>
      <w:lvlJc w:val="left"/>
      <w:pPr>
        <w:ind w:left="1440" w:hanging="360"/>
      </w:pPr>
    </w:lvl>
    <w:lvl w:ilvl="4">
      <w:start w:val="1"/>
      <w:numFmt w:val="decimal"/>
      <w:lvlText w:val="BC-%1.%2.%3 Quiz"/>
      <w:lvlJc w:val="left"/>
      <w:pPr>
        <w:ind w:left="1800" w:hanging="360"/>
      </w:pPr>
    </w:lvl>
    <w:lvl w:ilvl="5">
      <w:start w:val="1"/>
      <w:numFmt w:val="decimal"/>
      <w:lvlText w:val="%6BC-%1.%2.%3 Portfolio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4343B55"/>
    <w:multiLevelType w:val="multilevel"/>
    <w:tmpl w:val="B9487E5E"/>
    <w:lvl w:ilvl="0">
      <w:start w:val="1"/>
      <w:numFmt w:val="decimal"/>
      <w:pStyle w:val="Kop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Kop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Kop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Kop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Kop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Kop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Kop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Kop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Kop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A044E3E"/>
    <w:multiLevelType w:val="multilevel"/>
    <w:tmpl w:val="E4C27B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zWxNDMyMDKyNDNT0lEKTi0uzszPAykwrAUAGS3DACwAAAA="/>
  </w:docVars>
  <w:rsids>
    <w:rsidRoot w:val="00820FC3"/>
    <w:rsid w:val="00324F05"/>
    <w:rsid w:val="006164CC"/>
    <w:rsid w:val="00820FC3"/>
    <w:rsid w:val="008623E2"/>
    <w:rsid w:val="00A42BA2"/>
    <w:rsid w:val="00F15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05F22"/>
  <w15:chartTrackingRefBased/>
  <w15:docId w15:val="{4A3D95A8-CF37-4695-B5B6-A4EF38D78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20FC3"/>
    <w:rPr>
      <w:rFonts w:ascii="Calibri" w:eastAsia="Calibri" w:hAnsi="Calibri" w:cs="Calibri"/>
      <w:lang w:val="en-GB" w:eastAsia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820FC3"/>
    <w:pPr>
      <w:keepNext/>
      <w:keepLines/>
      <w:numPr>
        <w:numId w:val="3"/>
      </w:numPr>
      <w:spacing w:before="240" w:after="0"/>
      <w:outlineLvl w:val="0"/>
    </w:pPr>
    <w:rPr>
      <w:rFonts w:ascii="Courier New" w:eastAsiaTheme="majorEastAsia" w:hAnsi="Courier New" w:cstheme="majorBidi"/>
      <w:b/>
      <w:color w:val="2F5496" w:themeColor="accent1" w:themeShade="BF"/>
      <w:sz w:val="28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20FC3"/>
    <w:pPr>
      <w:keepNext/>
      <w:keepLines/>
      <w:numPr>
        <w:ilvl w:val="1"/>
        <w:numId w:val="3"/>
      </w:numPr>
      <w:spacing w:before="40" w:after="0"/>
      <w:outlineLvl w:val="1"/>
    </w:pPr>
    <w:rPr>
      <w:rFonts w:ascii="Courier New" w:eastAsiaTheme="majorEastAsia" w:hAnsi="Courier New" w:cstheme="majorBidi"/>
      <w:b/>
      <w:color w:val="2F5496" w:themeColor="accent1" w:themeShade="BF"/>
      <w:sz w:val="24"/>
      <w:szCs w:val="26"/>
    </w:rPr>
  </w:style>
  <w:style w:type="paragraph" w:styleId="Kop3">
    <w:name w:val="heading 3"/>
    <w:basedOn w:val="Standaard"/>
    <w:link w:val="Kop3Char"/>
    <w:uiPriority w:val="9"/>
    <w:unhideWhenUsed/>
    <w:qFormat/>
    <w:rsid w:val="00820FC3"/>
    <w:pPr>
      <w:numPr>
        <w:ilvl w:val="2"/>
        <w:numId w:val="3"/>
      </w:numPr>
      <w:spacing w:before="100" w:beforeAutospacing="1" w:after="100" w:afterAutospacing="1" w:line="240" w:lineRule="auto"/>
      <w:outlineLvl w:val="2"/>
    </w:pPr>
    <w:rPr>
      <w:rFonts w:ascii="Courier New" w:eastAsia="Times New Roman" w:hAnsi="Courier New" w:cs="Times New Roman"/>
      <w:b/>
      <w:bCs/>
      <w:sz w:val="24"/>
      <w:szCs w:val="27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820FC3"/>
    <w:pPr>
      <w:keepNext/>
      <w:keepLines/>
      <w:numPr>
        <w:ilvl w:val="3"/>
        <w:numId w:val="3"/>
      </w:numPr>
      <w:spacing w:before="40" w:after="0"/>
      <w:outlineLvl w:val="3"/>
    </w:pPr>
    <w:rPr>
      <w:rFonts w:ascii="Courier New" w:eastAsiaTheme="majorEastAsia" w:hAnsi="Courier New" w:cstheme="majorBidi"/>
      <w:b/>
      <w:iCs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820FC3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820FC3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820FC3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820FC3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820FC3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820FC3"/>
    <w:rPr>
      <w:rFonts w:ascii="Courier New" w:eastAsiaTheme="majorEastAsia" w:hAnsi="Courier New" w:cstheme="majorBidi"/>
      <w:b/>
      <w:color w:val="2F5496" w:themeColor="accent1" w:themeShade="BF"/>
      <w:sz w:val="28"/>
      <w:szCs w:val="32"/>
      <w:lang w:val="en-GB"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820FC3"/>
    <w:rPr>
      <w:rFonts w:ascii="Courier New" w:eastAsiaTheme="majorEastAsia" w:hAnsi="Courier New" w:cstheme="majorBidi"/>
      <w:b/>
      <w:color w:val="2F5496" w:themeColor="accent1" w:themeShade="BF"/>
      <w:sz w:val="24"/>
      <w:szCs w:val="26"/>
      <w:lang w:val="en-GB" w:eastAsia="nl-NL"/>
    </w:rPr>
  </w:style>
  <w:style w:type="character" w:customStyle="1" w:styleId="Kop3Char">
    <w:name w:val="Kop 3 Char"/>
    <w:basedOn w:val="Standaardalinea-lettertype"/>
    <w:link w:val="Kop3"/>
    <w:uiPriority w:val="9"/>
    <w:rsid w:val="00820FC3"/>
    <w:rPr>
      <w:rFonts w:ascii="Courier New" w:eastAsia="Times New Roman" w:hAnsi="Courier New" w:cs="Times New Roman"/>
      <w:b/>
      <w:bCs/>
      <w:sz w:val="24"/>
      <w:szCs w:val="27"/>
      <w:lang w:val="en-GB" w:eastAsia="nl-NL"/>
    </w:rPr>
  </w:style>
  <w:style w:type="character" w:customStyle="1" w:styleId="Kop4Char">
    <w:name w:val="Kop 4 Char"/>
    <w:basedOn w:val="Standaardalinea-lettertype"/>
    <w:link w:val="Kop4"/>
    <w:uiPriority w:val="9"/>
    <w:rsid w:val="00820FC3"/>
    <w:rPr>
      <w:rFonts w:ascii="Courier New" w:eastAsiaTheme="majorEastAsia" w:hAnsi="Courier New" w:cstheme="majorBidi"/>
      <w:b/>
      <w:iCs/>
      <w:lang w:val="en-GB" w:eastAsia="nl-NL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820FC3"/>
    <w:rPr>
      <w:rFonts w:asciiTheme="majorHAnsi" w:eastAsiaTheme="majorEastAsia" w:hAnsiTheme="majorHAnsi" w:cstheme="majorBidi"/>
      <w:color w:val="2F5496" w:themeColor="accent1" w:themeShade="BF"/>
      <w:lang w:val="en-GB" w:eastAsia="nl-NL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820FC3"/>
    <w:rPr>
      <w:rFonts w:asciiTheme="majorHAnsi" w:eastAsiaTheme="majorEastAsia" w:hAnsiTheme="majorHAnsi" w:cstheme="majorBidi"/>
      <w:color w:val="1F3763" w:themeColor="accent1" w:themeShade="7F"/>
      <w:lang w:val="en-GB" w:eastAsia="nl-NL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820FC3"/>
    <w:rPr>
      <w:rFonts w:asciiTheme="majorHAnsi" w:eastAsiaTheme="majorEastAsia" w:hAnsiTheme="majorHAnsi" w:cstheme="majorBidi"/>
      <w:i/>
      <w:iCs/>
      <w:color w:val="1F3763" w:themeColor="accent1" w:themeShade="7F"/>
      <w:lang w:val="en-GB" w:eastAsia="nl-NL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820FC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nl-NL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820FC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nl-NL"/>
    </w:rPr>
  </w:style>
  <w:style w:type="paragraph" w:styleId="Geenafstand">
    <w:name w:val="No Spacing"/>
    <w:uiPriority w:val="1"/>
    <w:qFormat/>
    <w:rsid w:val="00F15F13"/>
    <w:pPr>
      <w:spacing w:after="0" w:line="240" w:lineRule="auto"/>
    </w:pPr>
    <w:rPr>
      <w:rFonts w:ascii="Calibri" w:eastAsia="Calibri" w:hAnsi="Calibri" w:cs="Calibri"/>
      <w:lang w:val="en-GB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07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i Jansen</dc:creator>
  <cp:keywords/>
  <dc:description/>
  <cp:lastModifiedBy>Jordi Jansen</cp:lastModifiedBy>
  <cp:revision>5</cp:revision>
  <dcterms:created xsi:type="dcterms:W3CDTF">2021-09-14T10:58:00Z</dcterms:created>
  <dcterms:modified xsi:type="dcterms:W3CDTF">2021-09-16T14:19:00Z</dcterms:modified>
</cp:coreProperties>
</file>